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8065C" w14:textId="6F398FB1" w:rsidR="00D83C71" w:rsidRPr="00B9767D" w:rsidRDefault="00622175" w:rsidP="00622175">
      <w:pPr>
        <w:jc w:val="center"/>
        <w:rPr>
          <w:b/>
          <w:bCs/>
          <w:sz w:val="36"/>
          <w:szCs w:val="36"/>
        </w:rPr>
      </w:pPr>
      <w:r w:rsidRPr="00B9767D">
        <w:rPr>
          <w:rFonts w:hint="eastAsia"/>
          <w:b/>
          <w:bCs/>
          <w:sz w:val="36"/>
          <w:szCs w:val="36"/>
        </w:rPr>
        <w:t>Lab</w:t>
      </w:r>
      <w:r w:rsidRPr="00B9767D">
        <w:rPr>
          <w:b/>
          <w:bCs/>
          <w:sz w:val="36"/>
          <w:szCs w:val="36"/>
        </w:rPr>
        <w:t xml:space="preserve"> </w:t>
      </w:r>
      <w:r w:rsidR="00FC7B07">
        <w:rPr>
          <w:b/>
          <w:bCs/>
          <w:sz w:val="36"/>
          <w:szCs w:val="36"/>
        </w:rPr>
        <w:t>4</w:t>
      </w:r>
      <w:r w:rsidRPr="00B9767D">
        <w:rPr>
          <w:b/>
          <w:bCs/>
          <w:sz w:val="36"/>
          <w:szCs w:val="36"/>
        </w:rPr>
        <w:t xml:space="preserve">. </w:t>
      </w:r>
      <w:r w:rsidR="00FC7B07">
        <w:rPr>
          <w:b/>
          <w:bCs/>
          <w:sz w:val="36"/>
          <w:szCs w:val="36"/>
        </w:rPr>
        <w:t>Memory</w:t>
      </w:r>
    </w:p>
    <w:p w14:paraId="6619C00C" w14:textId="5C5C75C0" w:rsidR="00622175" w:rsidRPr="00524567" w:rsidRDefault="00622175" w:rsidP="00524567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524567">
        <w:rPr>
          <w:b/>
          <w:bCs/>
          <w:sz w:val="24"/>
          <w:szCs w:val="24"/>
        </w:rPr>
        <w:t>Objective</w:t>
      </w:r>
      <w:r w:rsidRPr="00524567">
        <w:rPr>
          <w:rFonts w:hint="eastAsia"/>
          <w:b/>
          <w:bCs/>
          <w:sz w:val="24"/>
          <w:szCs w:val="24"/>
        </w:rPr>
        <w:t>s</w:t>
      </w:r>
      <w:r w:rsidRPr="00524567">
        <w:rPr>
          <w:b/>
          <w:bCs/>
          <w:sz w:val="24"/>
          <w:szCs w:val="24"/>
        </w:rPr>
        <w:t>:</w:t>
      </w:r>
    </w:p>
    <w:p w14:paraId="77C8F5C7" w14:textId="6C9717BA" w:rsidR="00180034" w:rsidRDefault="00180034" w:rsidP="00180034">
      <w:pPr>
        <w:pStyle w:val="ListParagraph"/>
        <w:numPr>
          <w:ilvl w:val="0"/>
          <w:numId w:val="1"/>
        </w:numPr>
      </w:pPr>
      <w:r>
        <w:t xml:space="preserve">Learn how to design </w:t>
      </w:r>
      <w:r w:rsidR="00FC7B07">
        <w:t>direct</w:t>
      </w:r>
      <w:r w:rsidR="00A03E76">
        <w:t>-</w:t>
      </w:r>
      <w:r w:rsidR="00FC7B07">
        <w:t>mapped cache</w:t>
      </w:r>
      <w:r>
        <w:t xml:space="preserve">. </w:t>
      </w:r>
    </w:p>
    <w:p w14:paraId="0DCCD103" w14:textId="11A187A3" w:rsidR="00736DFB" w:rsidRPr="00736DFB" w:rsidRDefault="00736DFB" w:rsidP="00736DFB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736DFB">
        <w:rPr>
          <w:b/>
          <w:bCs/>
          <w:sz w:val="24"/>
          <w:szCs w:val="24"/>
        </w:rPr>
        <w:t>Resources:</w:t>
      </w:r>
    </w:p>
    <w:p w14:paraId="292BF7BF" w14:textId="215C6C2D" w:rsidR="004A3A64" w:rsidRDefault="004A3A64" w:rsidP="004A3A64">
      <w:pPr>
        <w:pStyle w:val="ListParagraph"/>
        <w:numPr>
          <w:ilvl w:val="0"/>
          <w:numId w:val="10"/>
        </w:numPr>
      </w:pPr>
      <w:r>
        <w:t xml:space="preserve">Download Logisim 2.7.1 from canvas </w:t>
      </w:r>
    </w:p>
    <w:p w14:paraId="7CDD4025" w14:textId="01D08EA5" w:rsidR="00736DFB" w:rsidRDefault="00736DFB" w:rsidP="004A3A64">
      <w:pPr>
        <w:pStyle w:val="ListParagraph"/>
        <w:numPr>
          <w:ilvl w:val="0"/>
          <w:numId w:val="10"/>
        </w:numPr>
      </w:pPr>
      <w:r>
        <w:t>Download “</w:t>
      </w:r>
      <w:r w:rsidR="004A3A64">
        <w:t>Lab</w:t>
      </w:r>
      <w:r w:rsidR="00FC7B07">
        <w:t>4</w:t>
      </w:r>
      <w:r w:rsidR="004A3A64">
        <w:t xml:space="preserve"> - </w:t>
      </w:r>
      <w:proofErr w:type="spellStart"/>
      <w:r w:rsidR="00FC7B07">
        <w:t>Memory</w:t>
      </w:r>
      <w:r>
        <w:t>.circ</w:t>
      </w:r>
      <w:proofErr w:type="spellEnd"/>
      <w:r>
        <w:t xml:space="preserve">” from Canvas. Inputs, outputs, and most of the necessary electronic components have been given in each circuit. </w:t>
      </w:r>
      <w:r w:rsidRPr="00736DFB">
        <w:rPr>
          <w:b/>
          <w:bCs/>
        </w:rPr>
        <w:t xml:space="preserve">Do not make any changes </w:t>
      </w:r>
      <w:r w:rsidR="00A03E76">
        <w:rPr>
          <w:b/>
          <w:bCs/>
        </w:rPr>
        <w:t>to</w:t>
      </w:r>
      <w:r w:rsidRPr="00736DFB">
        <w:rPr>
          <w:b/>
          <w:bCs/>
        </w:rPr>
        <w:t xml:space="preserve"> the</w:t>
      </w:r>
      <w:r>
        <w:rPr>
          <w:b/>
          <w:bCs/>
        </w:rPr>
        <w:t xml:space="preserve"> given</w:t>
      </w:r>
      <w:r w:rsidRPr="00736DFB">
        <w:rPr>
          <w:b/>
          <w:bCs/>
        </w:rPr>
        <w:t xml:space="preserve"> Inputs and outputs</w:t>
      </w:r>
      <w:r>
        <w:rPr>
          <w:b/>
          <w:bCs/>
        </w:rPr>
        <w:t xml:space="preserve"> in the circuits</w:t>
      </w:r>
      <w:r w:rsidR="00D5166E">
        <w:rPr>
          <w:b/>
          <w:bCs/>
        </w:rPr>
        <w:t>, and Do not change the appearances of electronic components</w:t>
      </w:r>
      <w:r w:rsidRPr="00736DFB">
        <w:rPr>
          <w:b/>
          <w:bCs/>
        </w:rPr>
        <w:t>.</w:t>
      </w:r>
      <w:r>
        <w:t xml:space="preserve"> </w:t>
      </w:r>
    </w:p>
    <w:p w14:paraId="65F2CCD5" w14:textId="77777777" w:rsidR="00FC7B07" w:rsidRDefault="005E1390" w:rsidP="00FC7B07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5E1390">
        <w:rPr>
          <w:b/>
          <w:bCs/>
          <w:sz w:val="24"/>
          <w:szCs w:val="24"/>
        </w:rPr>
        <w:t>Requirements</w:t>
      </w:r>
    </w:p>
    <w:p w14:paraId="263CD953" w14:textId="3EC9FCC4" w:rsidR="005E1390" w:rsidRPr="00FC7B07" w:rsidRDefault="005E1390" w:rsidP="00FC7B07">
      <w:pPr>
        <w:pStyle w:val="ListParagraph"/>
        <w:ind w:left="360"/>
        <w:rPr>
          <w:b/>
          <w:bCs/>
          <w:sz w:val="24"/>
          <w:szCs w:val="24"/>
        </w:rPr>
      </w:pPr>
      <w:r>
        <w:t xml:space="preserve">Write your answers to the questions in the </w:t>
      </w:r>
      <w:r w:rsidR="00EA26C3">
        <w:t xml:space="preserve">following </w:t>
      </w:r>
      <w:r>
        <w:t>“4</w:t>
      </w:r>
      <w:r w:rsidR="00EA26C3">
        <w:t>.</w:t>
      </w:r>
      <w:r>
        <w:t xml:space="preserve"> Tasks”</w:t>
      </w:r>
      <w:r w:rsidR="00EA26C3">
        <w:t xml:space="preserve"> section</w:t>
      </w:r>
      <w:r>
        <w:t xml:space="preserve"> in your lab report. Do not forget to show your demo to TA</w:t>
      </w:r>
      <w:r w:rsidR="004375A3">
        <w:t xml:space="preserve"> if required</w:t>
      </w:r>
      <w:r>
        <w:t>.</w:t>
      </w:r>
    </w:p>
    <w:p w14:paraId="256E1E1E" w14:textId="77777777" w:rsidR="00FC7B07" w:rsidRDefault="006E74A0" w:rsidP="00FC7B07">
      <w:pPr>
        <w:pStyle w:val="ListParagraph"/>
        <w:numPr>
          <w:ilvl w:val="0"/>
          <w:numId w:val="7"/>
        </w:numPr>
      </w:pPr>
      <w:r w:rsidRPr="00524567">
        <w:rPr>
          <w:b/>
          <w:bCs/>
          <w:sz w:val="24"/>
          <w:szCs w:val="24"/>
        </w:rPr>
        <w:t>Tasks</w:t>
      </w:r>
      <w:r>
        <w:t>:</w:t>
      </w:r>
    </w:p>
    <w:p w14:paraId="4683E6F0" w14:textId="1151F9F1" w:rsidR="00392DD9" w:rsidRDefault="00B9767D" w:rsidP="00FC7B07">
      <w:pPr>
        <w:pStyle w:val="ListParagraph"/>
        <w:ind w:left="360"/>
      </w:pPr>
      <w:bookmarkStart w:id="0" w:name="OLE_LINK8"/>
      <w:r>
        <w:t>Design a</w:t>
      </w:r>
      <w:r w:rsidR="004375A3">
        <w:t xml:space="preserve"> </w:t>
      </w:r>
      <w:r w:rsidR="00FC7B07">
        <w:t>direct</w:t>
      </w:r>
      <w:r w:rsidR="00A03E76">
        <w:t>-</w:t>
      </w:r>
      <w:r w:rsidR="00FC7B07">
        <w:t xml:space="preserve">mapped cache. It has 8 blocks and the size of each block is 1 word. </w:t>
      </w:r>
      <w:r w:rsidR="00392DD9">
        <w:t>Data in the memory is byte addressed and the address width is 16 bits.</w:t>
      </w:r>
    </w:p>
    <w:p w14:paraId="12E2A495" w14:textId="77777777" w:rsidR="00392DD9" w:rsidRDefault="00392DD9" w:rsidP="00FC7B07">
      <w:pPr>
        <w:pStyle w:val="ListParagraph"/>
        <w:ind w:left="360"/>
      </w:pPr>
    </w:p>
    <w:p w14:paraId="5641F760" w14:textId="10EE5816" w:rsidR="006E74A0" w:rsidRDefault="00392DD9" w:rsidP="00FC7B07">
      <w:pPr>
        <w:pStyle w:val="ListParagraph"/>
        <w:ind w:left="360"/>
      </w:pPr>
      <w:r>
        <w:t>When the processor requests data with a “</w:t>
      </w:r>
      <w:proofErr w:type="spellStart"/>
      <w:r>
        <w:t>ByteAddress</w:t>
      </w:r>
      <w:proofErr w:type="spellEnd"/>
      <w:r>
        <w:t>”, the cache should be able to determine whether this request is a hit or miss. If it is a hit, the requested byte should be sent to “</w:t>
      </w:r>
      <w:proofErr w:type="spellStart"/>
      <w:r>
        <w:t>DataOutput</w:t>
      </w:r>
      <w:proofErr w:type="spellEnd"/>
      <w:r>
        <w:t>”. If it is a miss, the cache should store “</w:t>
      </w:r>
      <w:proofErr w:type="spellStart"/>
      <w:r>
        <w:t>BlockDataInput</w:t>
      </w:r>
      <w:proofErr w:type="spellEnd"/>
      <w:r>
        <w:t>” to the corresponding cache block</w:t>
      </w:r>
      <w:r w:rsidR="001D5FA8">
        <w:t xml:space="preserve"> when “</w:t>
      </w:r>
      <w:proofErr w:type="spellStart"/>
      <w:r w:rsidR="001D5FA8">
        <w:t>BlockDataReady</w:t>
      </w:r>
      <w:proofErr w:type="spellEnd"/>
      <w:r w:rsidR="001D5FA8">
        <w:t>” is asserted</w:t>
      </w:r>
      <w:r>
        <w:t>, then send the requested data to “</w:t>
      </w:r>
      <w:proofErr w:type="spellStart"/>
      <w:r>
        <w:t>DataOutput</w:t>
      </w:r>
      <w:proofErr w:type="spellEnd"/>
      <w:r>
        <w:t xml:space="preserve">”. </w:t>
      </w:r>
      <w:r w:rsidR="00FC7B07">
        <w:t xml:space="preserve">  </w:t>
      </w:r>
    </w:p>
    <w:bookmarkEnd w:id="0"/>
    <w:p w14:paraId="061F7D6F" w14:textId="6357AA86" w:rsidR="00A03E76" w:rsidRDefault="00A03E76" w:rsidP="00FC7B07">
      <w:pPr>
        <w:pStyle w:val="ListParagraph"/>
        <w:ind w:left="360"/>
      </w:pPr>
      <w:r>
        <w:rPr>
          <w:noProof/>
        </w:rPr>
        <w:drawing>
          <wp:inline distT="0" distB="0" distL="0" distR="0" wp14:anchorId="3535B8E9" wp14:editId="5CAD279B">
            <wp:extent cx="5943600" cy="1894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89C5" w14:textId="3D1F6305" w:rsidR="00524567" w:rsidRPr="00524567" w:rsidRDefault="005E1390" w:rsidP="00DD7614">
      <w:pPr>
        <w:rPr>
          <w:b/>
          <w:bCs/>
        </w:rPr>
      </w:pPr>
      <w:bookmarkStart w:id="1" w:name="OLE_LINK1"/>
      <w:r>
        <w:rPr>
          <w:b/>
          <w:bCs/>
        </w:rPr>
        <w:t>4</w:t>
      </w:r>
      <w:r w:rsidR="00524567" w:rsidRPr="00524567">
        <w:rPr>
          <w:b/>
          <w:bCs/>
        </w:rPr>
        <w:t>.</w:t>
      </w:r>
      <w:r w:rsidR="00524567" w:rsidRPr="00AD2A68">
        <w:rPr>
          <w:b/>
          <w:bCs/>
          <w:sz w:val="24"/>
          <w:szCs w:val="24"/>
        </w:rPr>
        <w:t xml:space="preserve">1 </w:t>
      </w:r>
      <w:r w:rsidR="00AD2A68" w:rsidRPr="00AD2A68">
        <w:rPr>
          <w:b/>
          <w:bCs/>
          <w:sz w:val="24"/>
          <w:szCs w:val="24"/>
        </w:rPr>
        <w:t xml:space="preserve">Design a </w:t>
      </w:r>
      <w:r w:rsidR="001D5FA8" w:rsidRPr="001D5FA8">
        <w:rPr>
          <w:b/>
          <w:bCs/>
          <w:sz w:val="24"/>
          <w:szCs w:val="24"/>
        </w:rPr>
        <w:t>direct</w:t>
      </w:r>
      <w:r w:rsidR="00A03E76">
        <w:rPr>
          <w:b/>
          <w:bCs/>
          <w:sz w:val="24"/>
          <w:szCs w:val="24"/>
        </w:rPr>
        <w:t>-</w:t>
      </w:r>
      <w:r w:rsidR="001D5FA8" w:rsidRPr="001D5FA8">
        <w:rPr>
          <w:b/>
          <w:bCs/>
          <w:sz w:val="24"/>
          <w:szCs w:val="24"/>
        </w:rPr>
        <w:t>mapped cache</w:t>
      </w:r>
      <w:r w:rsidR="001D5FA8">
        <w:rPr>
          <w:b/>
          <w:bCs/>
          <w:sz w:val="24"/>
          <w:szCs w:val="24"/>
        </w:rPr>
        <w:t xml:space="preserve"> (50 points)</w:t>
      </w:r>
    </w:p>
    <w:bookmarkEnd w:id="1"/>
    <w:p w14:paraId="333C86DC" w14:textId="77777777" w:rsidR="00AD2A68" w:rsidRDefault="00AD2A68" w:rsidP="00AD2A68">
      <w:r>
        <w:t>Explain your design method:</w:t>
      </w:r>
    </w:p>
    <w:p w14:paraId="071106BF" w14:textId="070060DE" w:rsidR="00AD2A68" w:rsidRDefault="00F33717" w:rsidP="00AD6E27">
      <w:r>
        <w:t xml:space="preserve">The </w:t>
      </w:r>
      <w:proofErr w:type="spellStart"/>
      <w:r>
        <w:t>BlockDataInput</w:t>
      </w:r>
      <w:proofErr w:type="spellEnd"/>
      <w:r>
        <w:t xml:space="preserve">(32-bit), </w:t>
      </w:r>
      <w:r w:rsidR="00C352F4">
        <w:t xml:space="preserve">Tag(11-bit), and a constant 1(1-bit) </w:t>
      </w:r>
      <w:r>
        <w:t xml:space="preserve">go to a register which is enabled by it’s </w:t>
      </w:r>
      <w:proofErr w:type="spellStart"/>
      <w:r>
        <w:t>write</w:t>
      </w:r>
      <w:r w:rsidR="00C352F4">
        <w:t>X</w:t>
      </w:r>
      <w:proofErr w:type="spellEnd"/>
      <w:r>
        <w:t xml:space="preserve">. </w:t>
      </w:r>
      <w:r w:rsidR="006C14BC">
        <w:t xml:space="preserve">The output of the Tag and constant 1 </w:t>
      </w:r>
      <w:proofErr w:type="gramStart"/>
      <w:r w:rsidR="006C14BC">
        <w:t>registers</w:t>
      </w:r>
      <w:proofErr w:type="gramEnd"/>
      <w:r w:rsidR="006C14BC">
        <w:t xml:space="preserve"> get combined and get sent through a multiplexer selected by the index. Its output gets compared to a combined Tag and constant 1 that when equal, means a hit is </w:t>
      </w:r>
      <w:r w:rsidR="00044387">
        <w:t>achieved (</w:t>
      </w:r>
      <w:r w:rsidR="006C14BC">
        <w:t xml:space="preserve">and a miss when not). The Hit gets sent through a demultiplexer which is the switch of </w:t>
      </w:r>
      <w:r w:rsidR="00044387">
        <w:t xml:space="preserve">a controlled buffer meeting the output of the 32-bit, </w:t>
      </w:r>
      <w:proofErr w:type="spellStart"/>
      <w:r w:rsidR="00044387">
        <w:t>BlockDataInput</w:t>
      </w:r>
      <w:proofErr w:type="spellEnd"/>
      <w:r w:rsidR="00044387">
        <w:t xml:space="preserve"> registers. The outputs from all the controlled buffers get combined and enter a multiplexer. This multiplexer is selected by the bit offset and the Hit. The result from the multiplexer is the </w:t>
      </w:r>
      <w:proofErr w:type="spellStart"/>
      <w:r w:rsidR="00044387">
        <w:t>DataOutput</w:t>
      </w:r>
      <w:proofErr w:type="spellEnd"/>
      <w:r w:rsidR="00044387">
        <w:t>.</w:t>
      </w:r>
    </w:p>
    <w:p w14:paraId="35931657" w14:textId="20AC4E7C" w:rsidR="00AD6E27" w:rsidRDefault="00E95110" w:rsidP="00AD6E27">
      <w:r>
        <w:t>Circuit</w:t>
      </w:r>
      <w:r w:rsidR="00AD6E27">
        <w:t>:</w:t>
      </w:r>
    </w:p>
    <w:p w14:paraId="6481ECA0" w14:textId="3A27A703" w:rsidR="00AD2A68" w:rsidRDefault="00FF4294" w:rsidP="00AD6E27">
      <w:r w:rsidRPr="00FF4294">
        <w:lastRenderedPageBreak/>
        <w:drawing>
          <wp:inline distT="0" distB="0" distL="0" distR="0" wp14:anchorId="1E3EEB58" wp14:editId="12B303E3">
            <wp:extent cx="5943600" cy="3072130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D0D1" w14:textId="7B5F5E72" w:rsidR="003F28DD" w:rsidRDefault="003F28DD" w:rsidP="003F28DD"/>
    <w:p w14:paraId="57BC005B" w14:textId="1F989AC5" w:rsidR="001977BF" w:rsidRDefault="005E1390" w:rsidP="001977B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</w:t>
      </w:r>
      <w:r w:rsidR="00F63EB6">
        <w:rPr>
          <w:b/>
          <w:bCs/>
          <w:sz w:val="24"/>
          <w:szCs w:val="24"/>
        </w:rPr>
        <w:t>.</w:t>
      </w:r>
      <w:r w:rsidR="00C148A9">
        <w:rPr>
          <w:b/>
          <w:bCs/>
          <w:sz w:val="24"/>
          <w:szCs w:val="24"/>
        </w:rPr>
        <w:t>2</w:t>
      </w:r>
      <w:r w:rsidR="00F63EB6">
        <w:rPr>
          <w:b/>
          <w:bCs/>
          <w:sz w:val="24"/>
          <w:szCs w:val="24"/>
        </w:rPr>
        <w:t xml:space="preserve"> Demo your design to TA</w:t>
      </w:r>
      <w:r w:rsidR="0094173C">
        <w:rPr>
          <w:b/>
          <w:bCs/>
          <w:sz w:val="24"/>
          <w:szCs w:val="24"/>
        </w:rPr>
        <w:t xml:space="preserve"> (</w:t>
      </w:r>
      <w:r w:rsidR="007A659F">
        <w:rPr>
          <w:b/>
          <w:bCs/>
          <w:sz w:val="24"/>
          <w:szCs w:val="24"/>
        </w:rPr>
        <w:t>5</w:t>
      </w:r>
      <w:r w:rsidR="001D5FA8">
        <w:rPr>
          <w:b/>
          <w:bCs/>
          <w:sz w:val="24"/>
          <w:szCs w:val="24"/>
        </w:rPr>
        <w:t>0</w:t>
      </w:r>
      <w:r w:rsidR="0094173C">
        <w:rPr>
          <w:b/>
          <w:bCs/>
          <w:sz w:val="24"/>
          <w:szCs w:val="24"/>
        </w:rPr>
        <w:t xml:space="preserve"> points)</w:t>
      </w:r>
    </w:p>
    <w:p w14:paraId="3C764C29" w14:textId="47CF7CDF" w:rsidR="006672B3" w:rsidRPr="006672B3" w:rsidRDefault="00161617" w:rsidP="006672B3">
      <w:r>
        <w:t xml:space="preserve">Note: </w:t>
      </w:r>
      <w:r w:rsidR="006672B3">
        <w:rPr>
          <w:rFonts w:hint="eastAsia"/>
        </w:rPr>
        <w:t>Random</w:t>
      </w:r>
      <w:r w:rsidR="006672B3">
        <w:t xml:space="preserve"> </w:t>
      </w:r>
      <w:r w:rsidR="006672B3">
        <w:rPr>
          <w:rFonts w:hint="eastAsia"/>
        </w:rPr>
        <w:t>testing</w:t>
      </w:r>
      <w:r w:rsidR="006672B3">
        <w:t xml:space="preserve"> cases will be used for testing your design during </w:t>
      </w:r>
      <w:r w:rsidR="00A03E76">
        <w:t xml:space="preserve">the </w:t>
      </w:r>
      <w:r w:rsidR="006672B3">
        <w:t>demo.</w:t>
      </w:r>
    </w:p>
    <w:sectPr w:rsidR="006672B3" w:rsidRPr="006672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457FB"/>
    <w:multiLevelType w:val="hybridMultilevel"/>
    <w:tmpl w:val="EF9E1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33152"/>
    <w:multiLevelType w:val="hybridMultilevel"/>
    <w:tmpl w:val="222E8EAA"/>
    <w:lvl w:ilvl="0" w:tplc="F85EEAA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12076D"/>
    <w:multiLevelType w:val="hybridMultilevel"/>
    <w:tmpl w:val="03F66BDE"/>
    <w:lvl w:ilvl="0" w:tplc="A0F45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64350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200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AAF5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F80F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A88D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288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243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5EDD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20E60FC"/>
    <w:multiLevelType w:val="hybridMultilevel"/>
    <w:tmpl w:val="D5826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707FF"/>
    <w:multiLevelType w:val="hybridMultilevel"/>
    <w:tmpl w:val="E82A4318"/>
    <w:lvl w:ilvl="0" w:tplc="DA44F7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6E1F0F"/>
    <w:multiLevelType w:val="hybridMultilevel"/>
    <w:tmpl w:val="D8E41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20BC5"/>
    <w:multiLevelType w:val="hybridMultilevel"/>
    <w:tmpl w:val="0074CBDC"/>
    <w:lvl w:ilvl="0" w:tplc="95BE0B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5746D5"/>
    <w:multiLevelType w:val="hybridMultilevel"/>
    <w:tmpl w:val="5732832E"/>
    <w:lvl w:ilvl="0" w:tplc="E884A7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E10DD7C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BB4EE7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278882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CE28B8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B28FCC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176C7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C666E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B2C7D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621D3AB1"/>
    <w:multiLevelType w:val="multilevel"/>
    <w:tmpl w:val="B18A94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A422B53"/>
    <w:multiLevelType w:val="hybridMultilevel"/>
    <w:tmpl w:val="B7CC80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BD5747"/>
    <w:multiLevelType w:val="hybridMultilevel"/>
    <w:tmpl w:val="A188560C"/>
    <w:lvl w:ilvl="0" w:tplc="285CDE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48978">
    <w:abstractNumId w:val="10"/>
  </w:num>
  <w:num w:numId="2" w16cid:durableId="1929969961">
    <w:abstractNumId w:val="7"/>
  </w:num>
  <w:num w:numId="3" w16cid:durableId="557667963">
    <w:abstractNumId w:val="3"/>
  </w:num>
  <w:num w:numId="4" w16cid:durableId="1747998914">
    <w:abstractNumId w:val="2"/>
  </w:num>
  <w:num w:numId="5" w16cid:durableId="914820266">
    <w:abstractNumId w:val="0"/>
  </w:num>
  <w:num w:numId="6" w16cid:durableId="1026517749">
    <w:abstractNumId w:val="5"/>
  </w:num>
  <w:num w:numId="7" w16cid:durableId="1128864544">
    <w:abstractNumId w:val="8"/>
  </w:num>
  <w:num w:numId="8" w16cid:durableId="1270817209">
    <w:abstractNumId w:val="4"/>
  </w:num>
  <w:num w:numId="9" w16cid:durableId="1120345657">
    <w:abstractNumId w:val="9"/>
  </w:num>
  <w:num w:numId="10" w16cid:durableId="801849111">
    <w:abstractNumId w:val="1"/>
  </w:num>
  <w:num w:numId="11" w16cid:durableId="15934686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sDQ1MTewNDGwNDVQ0lEKTi0uzszPAykwNKoFADOw0+4tAAAA"/>
  </w:docVars>
  <w:rsids>
    <w:rsidRoot w:val="006853B5"/>
    <w:rsid w:val="00044387"/>
    <w:rsid w:val="000611ED"/>
    <w:rsid w:val="000A2F09"/>
    <w:rsid w:val="000E2043"/>
    <w:rsid w:val="001500F3"/>
    <w:rsid w:val="00151201"/>
    <w:rsid w:val="00161617"/>
    <w:rsid w:val="00180034"/>
    <w:rsid w:val="001825A1"/>
    <w:rsid w:val="001977BF"/>
    <w:rsid w:val="001C64A8"/>
    <w:rsid w:val="001D5FA8"/>
    <w:rsid w:val="001E053B"/>
    <w:rsid w:val="001E3FFB"/>
    <w:rsid w:val="0025068A"/>
    <w:rsid w:val="00325B37"/>
    <w:rsid w:val="003678CB"/>
    <w:rsid w:val="00392DD9"/>
    <w:rsid w:val="003D5E8E"/>
    <w:rsid w:val="003F28DD"/>
    <w:rsid w:val="004375A3"/>
    <w:rsid w:val="004A3A64"/>
    <w:rsid w:val="004E462B"/>
    <w:rsid w:val="00524567"/>
    <w:rsid w:val="00560C28"/>
    <w:rsid w:val="005E1390"/>
    <w:rsid w:val="00622175"/>
    <w:rsid w:val="00625BDD"/>
    <w:rsid w:val="006672B3"/>
    <w:rsid w:val="006853B5"/>
    <w:rsid w:val="006A2460"/>
    <w:rsid w:val="006C14BC"/>
    <w:rsid w:val="006D0118"/>
    <w:rsid w:val="006E74A0"/>
    <w:rsid w:val="00724434"/>
    <w:rsid w:val="00736DFB"/>
    <w:rsid w:val="007A659F"/>
    <w:rsid w:val="007C3119"/>
    <w:rsid w:val="00811458"/>
    <w:rsid w:val="00933BB2"/>
    <w:rsid w:val="0094173C"/>
    <w:rsid w:val="00957FB8"/>
    <w:rsid w:val="009821BE"/>
    <w:rsid w:val="00A03E76"/>
    <w:rsid w:val="00AD0804"/>
    <w:rsid w:val="00AD2A68"/>
    <w:rsid w:val="00AD6E27"/>
    <w:rsid w:val="00B50361"/>
    <w:rsid w:val="00B96258"/>
    <w:rsid w:val="00B9767D"/>
    <w:rsid w:val="00C148A9"/>
    <w:rsid w:val="00C352F4"/>
    <w:rsid w:val="00C860E4"/>
    <w:rsid w:val="00CB346D"/>
    <w:rsid w:val="00D16776"/>
    <w:rsid w:val="00D5166E"/>
    <w:rsid w:val="00DD7614"/>
    <w:rsid w:val="00E95110"/>
    <w:rsid w:val="00EA26C3"/>
    <w:rsid w:val="00EC1910"/>
    <w:rsid w:val="00EF78F8"/>
    <w:rsid w:val="00F06D27"/>
    <w:rsid w:val="00F20848"/>
    <w:rsid w:val="00F33717"/>
    <w:rsid w:val="00F63EB6"/>
    <w:rsid w:val="00F845E1"/>
    <w:rsid w:val="00FC7B07"/>
    <w:rsid w:val="00FF4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E8F54"/>
  <w15:chartTrackingRefBased/>
  <w15:docId w15:val="{5120B007-C34D-4764-82AB-BCEA9595E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175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F28DD"/>
  </w:style>
  <w:style w:type="character" w:customStyle="1" w:styleId="DateChar">
    <w:name w:val="Date Char"/>
    <w:basedOn w:val="DefaultParagraphFont"/>
    <w:link w:val="Date"/>
    <w:uiPriority w:val="99"/>
    <w:semiHidden/>
    <w:rsid w:val="003F2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6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2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57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68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67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1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Diliang</dc:creator>
  <cp:keywords/>
  <dc:description/>
  <cp:lastModifiedBy>Nick Snyder</cp:lastModifiedBy>
  <cp:revision>121</cp:revision>
  <cp:lastPrinted>2021-02-03T00:21:00Z</cp:lastPrinted>
  <dcterms:created xsi:type="dcterms:W3CDTF">2021-01-27T02:52:00Z</dcterms:created>
  <dcterms:modified xsi:type="dcterms:W3CDTF">2022-05-06T06:05:00Z</dcterms:modified>
</cp:coreProperties>
</file>